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C9911" w14:textId="6E67C901" w:rsidR="00914EC6" w:rsidRDefault="00914EC6"/>
    <w:p w14:paraId="07CBB351" w14:textId="77777777" w:rsidR="00914EC6" w:rsidRPr="00914EC6" w:rsidRDefault="00914EC6" w:rsidP="00914EC6">
      <w:pPr>
        <w:jc w:val="center"/>
        <w:rPr>
          <w:b/>
          <w:bCs/>
        </w:rPr>
      </w:pPr>
    </w:p>
    <w:p w14:paraId="4BEA56E7" w14:textId="77777777" w:rsidR="002334DF" w:rsidRDefault="002334DF" w:rsidP="002334DF">
      <w:pPr>
        <w:contextualSpacing w:val="0"/>
        <w:jc w:val="center"/>
        <w:rPr>
          <w:b/>
          <w:bCs/>
        </w:rPr>
      </w:pPr>
    </w:p>
    <w:tbl>
      <w:tblPr>
        <w:tblStyle w:val="TableGrid"/>
        <w:tblpPr w:leftFromText="180" w:rightFromText="180" w:vertAnchor="page" w:horzAnchor="page" w:tblpX="1441" w:tblpY="3184"/>
        <w:tblW w:w="17246" w:type="dxa"/>
        <w:tblLook w:val="04A0" w:firstRow="1" w:lastRow="0" w:firstColumn="1" w:lastColumn="0" w:noHBand="0" w:noVBand="1"/>
      </w:tblPr>
      <w:tblGrid>
        <w:gridCol w:w="1271"/>
        <w:gridCol w:w="5103"/>
        <w:gridCol w:w="5528"/>
        <w:gridCol w:w="5344"/>
      </w:tblGrid>
      <w:tr w:rsidR="00881613" w:rsidRPr="00B77D57" w14:paraId="76387454" w14:textId="77777777" w:rsidTr="00881613">
        <w:trPr>
          <w:trHeight w:val="482"/>
          <w:tblHeader/>
        </w:trPr>
        <w:tc>
          <w:tcPr>
            <w:tcW w:w="1271" w:type="dxa"/>
            <w:shd w:val="clear" w:color="auto" w:fill="2F5496" w:themeFill="accent1" w:themeFillShade="BF"/>
          </w:tcPr>
          <w:p w14:paraId="325D3CBF" w14:textId="1B051406" w:rsidR="00881613" w:rsidRPr="00B77D57" w:rsidRDefault="00881613" w:rsidP="00881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Section</w:t>
            </w:r>
          </w:p>
        </w:tc>
        <w:tc>
          <w:tcPr>
            <w:tcW w:w="5103" w:type="dxa"/>
            <w:shd w:val="clear" w:color="auto" w:fill="2F5496" w:themeFill="accent1" w:themeFillShade="BF"/>
          </w:tcPr>
          <w:p w14:paraId="3DF04A9F" w14:textId="1404C334" w:rsidR="00881613" w:rsidRPr="00B77D57" w:rsidRDefault="00881613" w:rsidP="00881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color w:val="FFFFFF" w:themeColor="background1"/>
              </w:rPr>
            </w:pPr>
            <w:r w:rsidRPr="00B77D57">
              <w:rPr>
                <w:b/>
                <w:color w:val="FFFFFF" w:themeColor="background1"/>
                <w:sz w:val="28"/>
                <w:szCs w:val="28"/>
              </w:rPr>
              <w:t>Provision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5528" w:type="dxa"/>
            <w:shd w:val="clear" w:color="auto" w:fill="2F5496" w:themeFill="accent1" w:themeFillShade="BF"/>
          </w:tcPr>
          <w:p w14:paraId="466B8A6E" w14:textId="1831070B" w:rsidR="00881613" w:rsidRPr="00B77D57" w:rsidRDefault="00881613" w:rsidP="00881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Comments/ </w:t>
            </w:r>
            <w:r w:rsidRPr="00B77D57">
              <w:rPr>
                <w:b/>
                <w:color w:val="FFFFFF" w:themeColor="background1"/>
                <w:sz w:val="28"/>
                <w:szCs w:val="28"/>
              </w:rPr>
              <w:t>Proposed Revisions</w:t>
            </w:r>
          </w:p>
        </w:tc>
        <w:tc>
          <w:tcPr>
            <w:tcW w:w="5344" w:type="dxa"/>
            <w:shd w:val="clear" w:color="auto" w:fill="2F5496" w:themeFill="accent1" w:themeFillShade="BF"/>
          </w:tcPr>
          <w:p w14:paraId="26AA818B" w14:textId="296D9952" w:rsidR="00881613" w:rsidRPr="00B77D57" w:rsidRDefault="00881613" w:rsidP="008816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Remarks</w:t>
            </w:r>
          </w:p>
        </w:tc>
      </w:tr>
      <w:tr w:rsidR="00881613" w:rsidRPr="00B77D57" w14:paraId="7F6C996F" w14:textId="77777777" w:rsidTr="00881613">
        <w:trPr>
          <w:trHeight w:val="385"/>
        </w:trPr>
        <w:tc>
          <w:tcPr>
            <w:tcW w:w="1271" w:type="dxa"/>
          </w:tcPr>
          <w:p w14:paraId="6ED3BB9D" w14:textId="77777777" w:rsidR="00881613" w:rsidRPr="00B77D57" w:rsidRDefault="00881613" w:rsidP="00881613"/>
        </w:tc>
        <w:tc>
          <w:tcPr>
            <w:tcW w:w="5103" w:type="dxa"/>
          </w:tcPr>
          <w:p w14:paraId="4BD1750A" w14:textId="77777777" w:rsidR="00881613" w:rsidRPr="00B77D57" w:rsidRDefault="00881613" w:rsidP="00881613"/>
        </w:tc>
        <w:tc>
          <w:tcPr>
            <w:tcW w:w="5528" w:type="dxa"/>
          </w:tcPr>
          <w:p w14:paraId="3D83D5FA" w14:textId="77777777" w:rsidR="00881613" w:rsidRPr="00B77D57" w:rsidRDefault="00881613" w:rsidP="00881613"/>
        </w:tc>
        <w:tc>
          <w:tcPr>
            <w:tcW w:w="5344" w:type="dxa"/>
          </w:tcPr>
          <w:p w14:paraId="05B4AD64" w14:textId="77777777" w:rsidR="00881613" w:rsidRPr="00B77D57" w:rsidRDefault="00881613" w:rsidP="00881613"/>
        </w:tc>
      </w:tr>
      <w:tr w:rsidR="00881613" w:rsidRPr="00B77D57" w14:paraId="1BFFE8F3" w14:textId="77777777" w:rsidTr="00881613">
        <w:trPr>
          <w:trHeight w:val="337"/>
        </w:trPr>
        <w:tc>
          <w:tcPr>
            <w:tcW w:w="1271" w:type="dxa"/>
          </w:tcPr>
          <w:p w14:paraId="04473BCD" w14:textId="77777777" w:rsidR="00881613" w:rsidRPr="00B77D57" w:rsidRDefault="00881613" w:rsidP="00881613"/>
        </w:tc>
        <w:tc>
          <w:tcPr>
            <w:tcW w:w="5103" w:type="dxa"/>
          </w:tcPr>
          <w:p w14:paraId="3BCDE058" w14:textId="77777777" w:rsidR="00881613" w:rsidRPr="00B77D57" w:rsidRDefault="00881613" w:rsidP="00881613"/>
        </w:tc>
        <w:tc>
          <w:tcPr>
            <w:tcW w:w="5528" w:type="dxa"/>
          </w:tcPr>
          <w:p w14:paraId="642464A3" w14:textId="77777777" w:rsidR="00881613" w:rsidRPr="00B77D57" w:rsidRDefault="00881613" w:rsidP="00881613"/>
        </w:tc>
        <w:tc>
          <w:tcPr>
            <w:tcW w:w="5344" w:type="dxa"/>
          </w:tcPr>
          <w:p w14:paraId="6335A4CB" w14:textId="77777777" w:rsidR="00881613" w:rsidRPr="00B77D57" w:rsidRDefault="00881613" w:rsidP="00881613"/>
        </w:tc>
      </w:tr>
      <w:tr w:rsidR="00881613" w:rsidRPr="00B77D57" w14:paraId="5C9B7062" w14:textId="77777777" w:rsidTr="00881613">
        <w:trPr>
          <w:trHeight w:val="385"/>
        </w:trPr>
        <w:tc>
          <w:tcPr>
            <w:tcW w:w="1271" w:type="dxa"/>
          </w:tcPr>
          <w:p w14:paraId="0B9FCD9A" w14:textId="77777777" w:rsidR="00881613" w:rsidRPr="00B77D57" w:rsidRDefault="00881613" w:rsidP="00881613">
            <w:pPr>
              <w:rPr>
                <w:b/>
              </w:rPr>
            </w:pPr>
          </w:p>
        </w:tc>
        <w:tc>
          <w:tcPr>
            <w:tcW w:w="5103" w:type="dxa"/>
          </w:tcPr>
          <w:p w14:paraId="0C9F4D3D" w14:textId="77777777" w:rsidR="00881613" w:rsidRPr="00B77D57" w:rsidRDefault="00881613" w:rsidP="00881613">
            <w:pPr>
              <w:rPr>
                <w:b/>
              </w:rPr>
            </w:pPr>
          </w:p>
        </w:tc>
        <w:tc>
          <w:tcPr>
            <w:tcW w:w="5528" w:type="dxa"/>
          </w:tcPr>
          <w:p w14:paraId="5662CACA" w14:textId="77777777" w:rsidR="00881613" w:rsidRPr="00B77D57" w:rsidRDefault="00881613" w:rsidP="00881613"/>
        </w:tc>
        <w:tc>
          <w:tcPr>
            <w:tcW w:w="5344" w:type="dxa"/>
          </w:tcPr>
          <w:p w14:paraId="270A98FA" w14:textId="77777777" w:rsidR="00881613" w:rsidRPr="00B77D57" w:rsidRDefault="00881613" w:rsidP="00881613"/>
        </w:tc>
      </w:tr>
      <w:tr w:rsidR="00881613" w:rsidRPr="00B77D57" w14:paraId="7C26E7C6" w14:textId="77777777" w:rsidTr="00881613">
        <w:trPr>
          <w:trHeight w:val="337"/>
        </w:trPr>
        <w:tc>
          <w:tcPr>
            <w:tcW w:w="1271" w:type="dxa"/>
          </w:tcPr>
          <w:p w14:paraId="523336F8" w14:textId="77777777" w:rsidR="00881613" w:rsidRPr="00B77D57" w:rsidRDefault="00881613" w:rsidP="00881613">
            <w:pPr>
              <w:rPr>
                <w:b/>
              </w:rPr>
            </w:pPr>
          </w:p>
        </w:tc>
        <w:tc>
          <w:tcPr>
            <w:tcW w:w="5103" w:type="dxa"/>
          </w:tcPr>
          <w:p w14:paraId="11D099FE" w14:textId="77777777" w:rsidR="00881613" w:rsidRPr="00B77D57" w:rsidRDefault="00881613" w:rsidP="00881613">
            <w:pPr>
              <w:rPr>
                <w:b/>
              </w:rPr>
            </w:pPr>
          </w:p>
        </w:tc>
        <w:tc>
          <w:tcPr>
            <w:tcW w:w="5528" w:type="dxa"/>
          </w:tcPr>
          <w:p w14:paraId="0AB06D35" w14:textId="77777777" w:rsidR="00881613" w:rsidRPr="00B77D57" w:rsidRDefault="00881613" w:rsidP="00881613"/>
        </w:tc>
        <w:tc>
          <w:tcPr>
            <w:tcW w:w="5344" w:type="dxa"/>
          </w:tcPr>
          <w:p w14:paraId="2D5A4C1E" w14:textId="77777777" w:rsidR="00881613" w:rsidRPr="00B77D57" w:rsidRDefault="00881613" w:rsidP="00881613"/>
        </w:tc>
      </w:tr>
      <w:tr w:rsidR="00881613" w:rsidRPr="00B77D57" w14:paraId="4314D742" w14:textId="77777777" w:rsidTr="00881613">
        <w:trPr>
          <w:trHeight w:val="385"/>
        </w:trPr>
        <w:tc>
          <w:tcPr>
            <w:tcW w:w="1271" w:type="dxa"/>
          </w:tcPr>
          <w:p w14:paraId="7B967EB4" w14:textId="77777777" w:rsidR="00881613" w:rsidRPr="00B77D57" w:rsidRDefault="00881613" w:rsidP="00881613"/>
        </w:tc>
        <w:tc>
          <w:tcPr>
            <w:tcW w:w="5103" w:type="dxa"/>
          </w:tcPr>
          <w:p w14:paraId="5787AF42" w14:textId="77777777" w:rsidR="00881613" w:rsidRPr="00B77D57" w:rsidRDefault="00881613" w:rsidP="00881613"/>
        </w:tc>
        <w:tc>
          <w:tcPr>
            <w:tcW w:w="5528" w:type="dxa"/>
          </w:tcPr>
          <w:p w14:paraId="0B5B5829" w14:textId="77777777" w:rsidR="00881613" w:rsidRPr="00B77D57" w:rsidRDefault="00881613" w:rsidP="00881613"/>
        </w:tc>
        <w:tc>
          <w:tcPr>
            <w:tcW w:w="5344" w:type="dxa"/>
          </w:tcPr>
          <w:p w14:paraId="4A51E6EC" w14:textId="77777777" w:rsidR="00881613" w:rsidRPr="00B77D57" w:rsidRDefault="00881613" w:rsidP="00881613"/>
        </w:tc>
      </w:tr>
      <w:tr w:rsidR="00881613" w:rsidRPr="00B77D57" w14:paraId="13DE8004" w14:textId="77777777" w:rsidTr="00881613">
        <w:trPr>
          <w:trHeight w:val="337"/>
        </w:trPr>
        <w:tc>
          <w:tcPr>
            <w:tcW w:w="1271" w:type="dxa"/>
          </w:tcPr>
          <w:p w14:paraId="1192CB8E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103" w:type="dxa"/>
          </w:tcPr>
          <w:p w14:paraId="4797D27D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528" w:type="dxa"/>
          </w:tcPr>
          <w:p w14:paraId="2672DF53" w14:textId="77777777" w:rsidR="00881613" w:rsidRPr="00B77D57" w:rsidRDefault="00881613" w:rsidP="00881613"/>
        </w:tc>
        <w:tc>
          <w:tcPr>
            <w:tcW w:w="5344" w:type="dxa"/>
          </w:tcPr>
          <w:p w14:paraId="1FEE4BCB" w14:textId="77777777" w:rsidR="00881613" w:rsidRPr="00B77D57" w:rsidRDefault="00881613" w:rsidP="00881613"/>
        </w:tc>
      </w:tr>
      <w:tr w:rsidR="00881613" w:rsidRPr="00B77D57" w14:paraId="1F50EA95" w14:textId="77777777" w:rsidTr="00881613">
        <w:trPr>
          <w:trHeight w:val="385"/>
        </w:trPr>
        <w:tc>
          <w:tcPr>
            <w:tcW w:w="1271" w:type="dxa"/>
          </w:tcPr>
          <w:p w14:paraId="59E1E80D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103" w:type="dxa"/>
          </w:tcPr>
          <w:p w14:paraId="4A902951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528" w:type="dxa"/>
          </w:tcPr>
          <w:p w14:paraId="178DE62A" w14:textId="77777777" w:rsidR="00881613" w:rsidRPr="00B77D57" w:rsidRDefault="00881613" w:rsidP="00881613"/>
        </w:tc>
        <w:tc>
          <w:tcPr>
            <w:tcW w:w="5344" w:type="dxa"/>
          </w:tcPr>
          <w:p w14:paraId="39C395A7" w14:textId="77777777" w:rsidR="00881613" w:rsidRPr="00B77D57" w:rsidRDefault="00881613" w:rsidP="00881613"/>
        </w:tc>
      </w:tr>
      <w:tr w:rsidR="00881613" w:rsidRPr="00B77D57" w14:paraId="44DC42E0" w14:textId="77777777" w:rsidTr="00881613">
        <w:trPr>
          <w:trHeight w:val="337"/>
        </w:trPr>
        <w:tc>
          <w:tcPr>
            <w:tcW w:w="1271" w:type="dxa"/>
          </w:tcPr>
          <w:p w14:paraId="7E441178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103" w:type="dxa"/>
          </w:tcPr>
          <w:p w14:paraId="145F2367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528" w:type="dxa"/>
          </w:tcPr>
          <w:p w14:paraId="20DDF52B" w14:textId="77777777" w:rsidR="00881613" w:rsidRPr="00B77D57" w:rsidRDefault="00881613" w:rsidP="00881613"/>
        </w:tc>
        <w:tc>
          <w:tcPr>
            <w:tcW w:w="5344" w:type="dxa"/>
          </w:tcPr>
          <w:p w14:paraId="7E1348C9" w14:textId="77777777" w:rsidR="00881613" w:rsidRPr="00B77D57" w:rsidRDefault="00881613" w:rsidP="00881613"/>
        </w:tc>
      </w:tr>
      <w:tr w:rsidR="00881613" w:rsidRPr="00B77D57" w14:paraId="62CB6F91" w14:textId="77777777" w:rsidTr="00881613">
        <w:trPr>
          <w:trHeight w:val="385"/>
        </w:trPr>
        <w:tc>
          <w:tcPr>
            <w:tcW w:w="1271" w:type="dxa"/>
          </w:tcPr>
          <w:p w14:paraId="50FE6EF4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103" w:type="dxa"/>
          </w:tcPr>
          <w:p w14:paraId="4BF36FD7" w14:textId="77777777" w:rsidR="00881613" w:rsidRPr="00B77D57" w:rsidRDefault="00881613" w:rsidP="00881613">
            <w:pPr>
              <w:pStyle w:val="ListParagraph"/>
              <w:ind w:left="696"/>
            </w:pPr>
          </w:p>
        </w:tc>
        <w:tc>
          <w:tcPr>
            <w:tcW w:w="5528" w:type="dxa"/>
          </w:tcPr>
          <w:p w14:paraId="551665D8" w14:textId="77777777" w:rsidR="00881613" w:rsidRPr="00B77D57" w:rsidRDefault="00881613" w:rsidP="00881613"/>
        </w:tc>
        <w:tc>
          <w:tcPr>
            <w:tcW w:w="5344" w:type="dxa"/>
          </w:tcPr>
          <w:p w14:paraId="574DE808" w14:textId="77777777" w:rsidR="00881613" w:rsidRPr="00B77D57" w:rsidRDefault="00881613" w:rsidP="00881613"/>
        </w:tc>
      </w:tr>
      <w:tr w:rsidR="00881613" w:rsidRPr="00B77D57" w14:paraId="7DA93E55" w14:textId="77777777" w:rsidTr="00881613">
        <w:trPr>
          <w:trHeight w:val="337"/>
        </w:trPr>
        <w:tc>
          <w:tcPr>
            <w:tcW w:w="1271" w:type="dxa"/>
          </w:tcPr>
          <w:p w14:paraId="318406C3" w14:textId="77777777" w:rsidR="00881613" w:rsidRPr="00B77D57" w:rsidRDefault="00881613" w:rsidP="00881613">
            <w:pPr>
              <w:rPr>
                <w:bCs/>
              </w:rPr>
            </w:pPr>
          </w:p>
        </w:tc>
        <w:tc>
          <w:tcPr>
            <w:tcW w:w="5103" w:type="dxa"/>
          </w:tcPr>
          <w:p w14:paraId="31042EB3" w14:textId="77777777" w:rsidR="00881613" w:rsidRPr="00B77D57" w:rsidRDefault="00881613" w:rsidP="00881613">
            <w:pPr>
              <w:rPr>
                <w:bCs/>
              </w:rPr>
            </w:pPr>
          </w:p>
        </w:tc>
        <w:tc>
          <w:tcPr>
            <w:tcW w:w="5528" w:type="dxa"/>
          </w:tcPr>
          <w:p w14:paraId="088043ED" w14:textId="77777777" w:rsidR="00881613" w:rsidRPr="00B77D57" w:rsidRDefault="00881613" w:rsidP="00881613"/>
        </w:tc>
        <w:tc>
          <w:tcPr>
            <w:tcW w:w="5344" w:type="dxa"/>
          </w:tcPr>
          <w:p w14:paraId="3BBA85BC" w14:textId="77777777" w:rsidR="00881613" w:rsidRPr="00B77D57" w:rsidRDefault="00881613" w:rsidP="00881613"/>
        </w:tc>
      </w:tr>
      <w:tr w:rsidR="00881613" w:rsidRPr="00B77D57" w14:paraId="12FD2295" w14:textId="77777777" w:rsidTr="00881613">
        <w:trPr>
          <w:trHeight w:val="385"/>
        </w:trPr>
        <w:tc>
          <w:tcPr>
            <w:tcW w:w="1271" w:type="dxa"/>
          </w:tcPr>
          <w:p w14:paraId="60C93631" w14:textId="77777777" w:rsidR="00881613" w:rsidRPr="00B77D57" w:rsidRDefault="00881613" w:rsidP="00881613">
            <w:pPr>
              <w:ind w:right="4"/>
              <w:rPr>
                <w:b/>
              </w:rPr>
            </w:pPr>
          </w:p>
        </w:tc>
        <w:tc>
          <w:tcPr>
            <w:tcW w:w="5103" w:type="dxa"/>
          </w:tcPr>
          <w:p w14:paraId="2230E49F" w14:textId="77777777" w:rsidR="00881613" w:rsidRPr="00B77D57" w:rsidRDefault="00881613" w:rsidP="00881613">
            <w:pPr>
              <w:ind w:right="4"/>
              <w:rPr>
                <w:b/>
              </w:rPr>
            </w:pPr>
          </w:p>
        </w:tc>
        <w:tc>
          <w:tcPr>
            <w:tcW w:w="5528" w:type="dxa"/>
          </w:tcPr>
          <w:p w14:paraId="48BF740A" w14:textId="77777777" w:rsidR="00881613" w:rsidRPr="00B77D57" w:rsidRDefault="00881613" w:rsidP="00881613"/>
        </w:tc>
        <w:tc>
          <w:tcPr>
            <w:tcW w:w="5344" w:type="dxa"/>
          </w:tcPr>
          <w:p w14:paraId="73D37A06" w14:textId="77777777" w:rsidR="00881613" w:rsidRPr="00B77D57" w:rsidRDefault="00881613" w:rsidP="00881613"/>
        </w:tc>
      </w:tr>
      <w:tr w:rsidR="00881613" w:rsidRPr="00B77D57" w14:paraId="4F8F11F5" w14:textId="77777777" w:rsidTr="00881613">
        <w:trPr>
          <w:trHeight w:val="337"/>
        </w:trPr>
        <w:tc>
          <w:tcPr>
            <w:tcW w:w="1271" w:type="dxa"/>
          </w:tcPr>
          <w:p w14:paraId="14245EE9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5259CDA3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5A32BA82" w14:textId="77777777" w:rsidR="00881613" w:rsidRPr="00B77D57" w:rsidRDefault="00881613" w:rsidP="00881613"/>
        </w:tc>
        <w:tc>
          <w:tcPr>
            <w:tcW w:w="5344" w:type="dxa"/>
          </w:tcPr>
          <w:p w14:paraId="6729F453" w14:textId="77777777" w:rsidR="00881613" w:rsidRPr="00B77D57" w:rsidRDefault="00881613" w:rsidP="00881613"/>
        </w:tc>
      </w:tr>
      <w:tr w:rsidR="00881613" w:rsidRPr="00B77D57" w14:paraId="36F07FE6" w14:textId="77777777" w:rsidTr="00881613">
        <w:trPr>
          <w:trHeight w:val="337"/>
        </w:trPr>
        <w:tc>
          <w:tcPr>
            <w:tcW w:w="1271" w:type="dxa"/>
          </w:tcPr>
          <w:p w14:paraId="5A0365F4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4F6B2E49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5DDB8EE5" w14:textId="77777777" w:rsidR="00881613" w:rsidRPr="00B77D57" w:rsidRDefault="00881613" w:rsidP="00881613"/>
        </w:tc>
        <w:tc>
          <w:tcPr>
            <w:tcW w:w="5344" w:type="dxa"/>
          </w:tcPr>
          <w:p w14:paraId="4B05C201" w14:textId="77777777" w:rsidR="00881613" w:rsidRPr="00B77D57" w:rsidRDefault="00881613" w:rsidP="00881613"/>
        </w:tc>
      </w:tr>
      <w:tr w:rsidR="00881613" w:rsidRPr="00B77D57" w14:paraId="0B331A26" w14:textId="77777777" w:rsidTr="00881613">
        <w:trPr>
          <w:trHeight w:val="337"/>
        </w:trPr>
        <w:tc>
          <w:tcPr>
            <w:tcW w:w="1271" w:type="dxa"/>
          </w:tcPr>
          <w:p w14:paraId="6239BC4A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5BF94B1B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05C33E0D" w14:textId="77777777" w:rsidR="00881613" w:rsidRPr="00B77D57" w:rsidRDefault="00881613" w:rsidP="00881613"/>
        </w:tc>
        <w:tc>
          <w:tcPr>
            <w:tcW w:w="5344" w:type="dxa"/>
          </w:tcPr>
          <w:p w14:paraId="2E303A23" w14:textId="77777777" w:rsidR="00881613" w:rsidRPr="00B77D57" w:rsidRDefault="00881613" w:rsidP="00881613"/>
        </w:tc>
      </w:tr>
      <w:tr w:rsidR="00881613" w:rsidRPr="00B77D57" w14:paraId="1E848979" w14:textId="77777777" w:rsidTr="00881613">
        <w:trPr>
          <w:trHeight w:val="337"/>
        </w:trPr>
        <w:tc>
          <w:tcPr>
            <w:tcW w:w="1271" w:type="dxa"/>
          </w:tcPr>
          <w:p w14:paraId="7FF6E460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3DA43162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5F0755D7" w14:textId="77777777" w:rsidR="00881613" w:rsidRPr="00B77D57" w:rsidRDefault="00881613" w:rsidP="00881613"/>
        </w:tc>
        <w:tc>
          <w:tcPr>
            <w:tcW w:w="5344" w:type="dxa"/>
          </w:tcPr>
          <w:p w14:paraId="3774FFC2" w14:textId="77777777" w:rsidR="00881613" w:rsidRPr="00B77D57" w:rsidRDefault="00881613" w:rsidP="00881613"/>
        </w:tc>
      </w:tr>
      <w:tr w:rsidR="00881613" w:rsidRPr="00B77D57" w14:paraId="57AF70A7" w14:textId="77777777" w:rsidTr="00881613">
        <w:trPr>
          <w:trHeight w:val="337"/>
        </w:trPr>
        <w:tc>
          <w:tcPr>
            <w:tcW w:w="1271" w:type="dxa"/>
          </w:tcPr>
          <w:p w14:paraId="30825B6E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13FA60C2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075EA522" w14:textId="77777777" w:rsidR="00881613" w:rsidRPr="00B77D57" w:rsidRDefault="00881613" w:rsidP="00881613"/>
        </w:tc>
        <w:tc>
          <w:tcPr>
            <w:tcW w:w="5344" w:type="dxa"/>
          </w:tcPr>
          <w:p w14:paraId="54F1B4BC" w14:textId="77777777" w:rsidR="00881613" w:rsidRPr="00B77D57" w:rsidRDefault="00881613" w:rsidP="00881613"/>
        </w:tc>
      </w:tr>
      <w:tr w:rsidR="00881613" w:rsidRPr="00B77D57" w14:paraId="37AA0D3F" w14:textId="77777777" w:rsidTr="00881613">
        <w:trPr>
          <w:trHeight w:val="337"/>
        </w:trPr>
        <w:tc>
          <w:tcPr>
            <w:tcW w:w="1271" w:type="dxa"/>
          </w:tcPr>
          <w:p w14:paraId="344B9CFE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</w:tcPr>
          <w:p w14:paraId="53D2828E" w14:textId="77777777" w:rsidR="00881613" w:rsidRPr="00B77D57" w:rsidRDefault="00881613" w:rsidP="00881613">
            <w:pPr>
              <w:pStyle w:val="NoSpacing"/>
              <w:shd w:val="clear" w:color="auto" w:fill="FFFFFF" w:themeFill="background1"/>
              <w:ind w:left="90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28" w:type="dxa"/>
          </w:tcPr>
          <w:p w14:paraId="4DE769F6" w14:textId="77777777" w:rsidR="00881613" w:rsidRPr="00B77D57" w:rsidRDefault="00881613" w:rsidP="00881613"/>
        </w:tc>
        <w:tc>
          <w:tcPr>
            <w:tcW w:w="5344" w:type="dxa"/>
          </w:tcPr>
          <w:p w14:paraId="41D8DD2E" w14:textId="77777777" w:rsidR="00881613" w:rsidRPr="00B77D57" w:rsidRDefault="00881613" w:rsidP="00881613"/>
        </w:tc>
      </w:tr>
    </w:tbl>
    <w:p w14:paraId="29536489" w14:textId="456AB2B9" w:rsidR="00914EC6" w:rsidRPr="002334DF" w:rsidRDefault="00650472" w:rsidP="002334DF">
      <w:pPr>
        <w:contextualSpacing w:val="0"/>
        <w:jc w:val="center"/>
        <w:rPr>
          <w:szCs w:val="24"/>
        </w:rPr>
      </w:pPr>
      <w:r>
        <w:rPr>
          <w:b/>
          <w:bCs/>
        </w:rPr>
        <w:t xml:space="preserve">CALL FOR COMMENTS ON THE </w:t>
      </w:r>
      <w:r w:rsidR="00A95F99">
        <w:rPr>
          <w:b/>
          <w:bCs/>
        </w:rPr>
        <w:t>DRAFT DEPARTMENT CIRCULAR ENTITLED, “</w:t>
      </w:r>
      <w:r w:rsidR="0002792C">
        <w:rPr>
          <w:b/>
          <w:bCs/>
        </w:rPr>
        <w:t>PRESCRIBING THE POLICY FOR ENERGY STORAGE SYSTEM IN THE ELECTRIC POWER INDUSTRY AMENDING DC2019-08-0012</w:t>
      </w:r>
      <w:r w:rsidR="002334DF">
        <w:rPr>
          <w:rStyle w:val="FootnoteReference"/>
          <w:b/>
          <w:bCs/>
        </w:rPr>
        <w:footnoteReference w:id="1"/>
      </w:r>
      <w:r w:rsidR="00A95F99">
        <w:rPr>
          <w:b/>
          <w:bCs/>
        </w:rPr>
        <w:t>”</w:t>
      </w:r>
    </w:p>
    <w:p w14:paraId="227F365D" w14:textId="77777777" w:rsidR="002334DF" w:rsidRPr="00914EC6" w:rsidRDefault="002334DF" w:rsidP="00A3194C">
      <w:pPr>
        <w:jc w:val="left"/>
        <w:rPr>
          <w:b/>
          <w:bCs/>
        </w:rPr>
      </w:pPr>
    </w:p>
    <w:p w14:paraId="5C244947" w14:textId="756E31AA" w:rsidR="009A3AD8" w:rsidRDefault="009A3AD8" w:rsidP="00457690">
      <w:bookmarkStart w:id="0" w:name="_heading=h.gjdgxs" w:colFirst="0" w:colLast="0"/>
      <w:bookmarkEnd w:id="0"/>
    </w:p>
    <w:sectPr w:rsidR="009A3AD8" w:rsidSect="00101A8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20160" w:h="12240" w:orient="landscape" w:code="5"/>
      <w:pgMar w:top="1152" w:right="1296" w:bottom="1152" w:left="1008" w:header="397" w:footer="397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F0290" w14:textId="77777777" w:rsidR="002021AC" w:rsidRDefault="002021AC">
      <w:r>
        <w:separator/>
      </w:r>
    </w:p>
  </w:endnote>
  <w:endnote w:type="continuationSeparator" w:id="0">
    <w:p w14:paraId="469B37FE" w14:textId="77777777" w:rsidR="002021AC" w:rsidRDefault="00202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6B" w14:textId="77777777" w:rsidR="004D6EC1" w:rsidRDefault="004D6EC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6F" w14:textId="3AF60B10" w:rsidR="004D6EC1" w:rsidRPr="002334DF" w:rsidRDefault="002334DF" w:rsidP="002334DF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i/>
        <w:color w:val="000000"/>
        <w:sz w:val="18"/>
        <w:szCs w:val="18"/>
      </w:rPr>
    </w:pPr>
    <w:r w:rsidRPr="002334DF">
      <w:rPr>
        <w:i/>
        <w:color w:val="000000"/>
        <w:sz w:val="18"/>
        <w:szCs w:val="18"/>
      </w:rPr>
      <w:t>DRAFT DEPARTMENT CIRCULAR ENTITLED, “IMPLEMENTING GUIDELINES FOR THE DECOMMISSIONING AND MOTHBALLING OF GENERATING PLANT OR UNIT PURSUANT TO SECTION 2.8 OF DOE DEPARTMENT CIRCULAR (DC) NO. DC2010-03-0003”</w:t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  <w:r>
      <w:rPr>
        <w:b/>
        <w:color w:val="000000"/>
        <w:sz w:val="18"/>
        <w:szCs w:val="18"/>
      </w:rPr>
      <w:t xml:space="preserve">Page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>
      <w:rPr>
        <w:b/>
        <w:color w:val="000000"/>
        <w:sz w:val="18"/>
        <w:szCs w:val="18"/>
      </w:rPr>
      <w:t>1</w:t>
    </w:r>
    <w:r>
      <w:rPr>
        <w:b/>
        <w:color w:val="000000"/>
        <w:sz w:val="18"/>
        <w:szCs w:val="18"/>
      </w:rPr>
      <w:fldChar w:fldCharType="end"/>
    </w:r>
    <w:r>
      <w:rPr>
        <w:b/>
        <w:color w:val="000000"/>
        <w:sz w:val="18"/>
        <w:szCs w:val="18"/>
      </w:rPr>
      <w:t xml:space="preserve"> of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>
      <w:rPr>
        <w:b/>
        <w:color w:val="000000"/>
        <w:sz w:val="18"/>
        <w:szCs w:val="18"/>
      </w:rPr>
      <w:fldChar w:fldCharType="separate"/>
    </w:r>
    <w:r>
      <w:rPr>
        <w:b/>
        <w:color w:val="000000"/>
        <w:sz w:val="18"/>
        <w:szCs w:val="18"/>
      </w:rPr>
      <w:t>12</w:t>
    </w:r>
    <w:r>
      <w:rPr>
        <w:b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71901" w14:textId="77777777" w:rsidR="00881613" w:rsidRDefault="002334DF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i/>
        <w:color w:val="000000"/>
        <w:sz w:val="18"/>
        <w:szCs w:val="18"/>
      </w:rPr>
    </w:pPr>
    <w:r w:rsidRPr="002334DF">
      <w:rPr>
        <w:i/>
        <w:color w:val="000000"/>
        <w:sz w:val="18"/>
        <w:szCs w:val="18"/>
      </w:rPr>
      <w:t>DRAFT DEPARTMENT CIRCULAR ENTITLED, “</w:t>
    </w:r>
    <w:r w:rsidR="00881613">
      <w:rPr>
        <w:i/>
        <w:color w:val="000000"/>
        <w:sz w:val="18"/>
        <w:szCs w:val="18"/>
      </w:rPr>
      <w:t>PRESCRIBING THE POLICY FOR ENERGY STORAGE SYSTEM IN THE ELECTRIC POWER INDUSTRY AMENDING DOE DC NO. DC2019-08-0012</w:t>
    </w:r>
    <w:r w:rsidRPr="002334DF">
      <w:rPr>
        <w:i/>
        <w:color w:val="000000"/>
        <w:sz w:val="18"/>
        <w:szCs w:val="18"/>
      </w:rPr>
      <w:t>”</w:t>
    </w:r>
    <w:r>
      <w:rPr>
        <w:i/>
        <w:color w:val="000000"/>
        <w:sz w:val="18"/>
        <w:szCs w:val="18"/>
      </w:rPr>
      <w:tab/>
    </w:r>
    <w:r>
      <w:rPr>
        <w:i/>
        <w:color w:val="000000"/>
        <w:sz w:val="18"/>
        <w:szCs w:val="18"/>
      </w:rPr>
      <w:tab/>
    </w:r>
  </w:p>
  <w:p w14:paraId="0000016D" w14:textId="516DE716" w:rsidR="004D6EC1" w:rsidRPr="002334DF" w:rsidRDefault="001C4065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i/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Page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 w:rsidR="00242D4E">
      <w:rPr>
        <w:b/>
        <w:noProof/>
        <w:color w:val="000000"/>
        <w:sz w:val="18"/>
        <w:szCs w:val="18"/>
      </w:rPr>
      <w:t>1</w:t>
    </w:r>
    <w:r>
      <w:rPr>
        <w:b/>
        <w:color w:val="000000"/>
        <w:sz w:val="18"/>
        <w:szCs w:val="18"/>
      </w:rPr>
      <w:fldChar w:fldCharType="end"/>
    </w:r>
    <w:r>
      <w:rPr>
        <w:b/>
        <w:color w:val="000000"/>
        <w:sz w:val="18"/>
        <w:szCs w:val="18"/>
      </w:rPr>
      <w:t xml:space="preserve"> of </w:t>
    </w: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>
      <w:rPr>
        <w:b/>
        <w:color w:val="000000"/>
        <w:sz w:val="18"/>
        <w:szCs w:val="18"/>
      </w:rPr>
      <w:fldChar w:fldCharType="separate"/>
    </w:r>
    <w:r w:rsidR="00242D4E">
      <w:rPr>
        <w:b/>
        <w:noProof/>
        <w:color w:val="000000"/>
        <w:sz w:val="18"/>
        <w:szCs w:val="18"/>
      </w:rPr>
      <w:t>2</w:t>
    </w:r>
    <w:r>
      <w:rPr>
        <w:b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0C1FD" w14:textId="77777777" w:rsidR="002021AC" w:rsidRDefault="002021AC">
      <w:r>
        <w:separator/>
      </w:r>
    </w:p>
  </w:footnote>
  <w:footnote w:type="continuationSeparator" w:id="0">
    <w:p w14:paraId="444E8387" w14:textId="77777777" w:rsidR="002021AC" w:rsidRDefault="002021AC">
      <w:r>
        <w:continuationSeparator/>
      </w:r>
    </w:p>
  </w:footnote>
  <w:footnote w:id="1">
    <w:p w14:paraId="308733C2" w14:textId="69ACBE65" w:rsidR="002334DF" w:rsidRDefault="002334DF" w:rsidP="002334DF">
      <w:pPr>
        <w:pStyle w:val="FootnoteText"/>
        <w:jc w:val="both"/>
        <w:rPr>
          <w:lang w:eastAsia="zh-CN"/>
        </w:rPr>
      </w:pPr>
      <w:r>
        <w:rPr>
          <w:rStyle w:val="FootnoteReference"/>
        </w:rPr>
        <w:footnoteRef/>
      </w:r>
      <w:r>
        <w:t xml:space="preserve"> </w:t>
      </w:r>
      <w:r w:rsidR="0002792C">
        <w:t>Providing a Framework for Energy Storage System in the Electric Power Industry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66" w14:textId="77777777" w:rsidR="004D6EC1" w:rsidRDefault="001C406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hidden="0" allowOverlap="1" wp14:anchorId="65BC2EA8" wp14:editId="7F56C01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17290817" cy="17290817"/>
              <wp:effectExtent l="0" t="0" r="0" b="0"/>
              <wp:wrapNone/>
              <wp:docPr id="39" name="Rectangle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2700000">
                        <a:off x="2275775" y="2551910"/>
                        <a:ext cx="6140450" cy="2456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7E8443" w14:textId="77777777" w:rsidR="004D6EC1" w:rsidRDefault="001C4065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C0C0C0"/>
                              <w:sz w:val="144"/>
                            </w:rPr>
                            <w:t>DRAFT</w:t>
                          </w: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BC2EA8" id="Rectangle 39" o:spid="_x0000_s1026" style="position:absolute;left:0;text-align:left;margin-left:0;margin-top:0;width:1361.5pt;height:1361.5pt;rotation:-45;z-index:-251654144;visibility:visible;mso-wrap-style:square;mso-wrap-distance-left:0;mso-wrap-distance-top:0;mso-wrap-distance-right:0;mso-wrap-distance-bottom:0;mso-position-horizontal:center;mso-position-horizontal-relative:margin;mso-position-vertical:center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" filled="f" stroked="f">
              <v:textbox inset="2.53958mm,2.53958mm,2.53958mm,2.53958mm">
                <w:txbxContent>
                  <w:p w14:paraId="0B7E8443" w14:textId="77777777" w:rsidR="004D6EC1" w:rsidRDefault="001C4065">
                    <w:pPr>
                      <w:jc w:val="center"/>
                      <w:textDirection w:val="btLr"/>
                    </w:pPr>
                    <w:r>
                      <w:rPr>
                        <w:color w:val="C0C0C0"/>
                        <w:sz w:val="144"/>
                      </w:rPr>
                      <w:t>DRAFT</w:t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65" w14:textId="77777777" w:rsidR="004D6EC1" w:rsidRDefault="001C406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3E14231F" wp14:editId="2594445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17290817" cy="17290817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2700000">
                        <a:off x="2275775" y="2551910"/>
                        <a:ext cx="6140450" cy="2456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C5059D" w14:textId="0C3CDFD0" w:rsidR="004D6EC1" w:rsidRDefault="004D6EC1">
                          <w:pPr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14231F" id="Rectangle 41" o:spid="_x0000_s1027" style="position:absolute;left:0;text-align:left;margin-left:0;margin-top:0;width:1361.5pt;height:1361.5pt;rotation:-45;z-index:-251658240;visibility:visible;mso-wrap-style:square;mso-wrap-distance-left:0;mso-wrap-distance-top:0;mso-wrap-distance-right:0;mso-wrap-distance-bottom:0;mso-position-horizontal:center;mso-position-horizontal-relative:margin;mso-position-vertical:center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" filled="f" stroked="f">
              <v:textbox inset="2.53958mm,2.53958mm,2.53958mm,2.53958mm">
                <w:txbxContent>
                  <w:p w14:paraId="42C5059D" w14:textId="0C3CDFD0" w:rsidR="004D6EC1" w:rsidRDefault="004D6EC1">
                    <w:pPr>
                      <w:jc w:val="center"/>
                      <w:textDirection w:val="btLr"/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C053B" w14:textId="08D9D56F" w:rsidR="00350EBF" w:rsidRDefault="00350EBF" w:rsidP="00350EBF">
    <w:pPr>
      <w:pStyle w:val="Header"/>
    </w:pPr>
    <w:bookmarkStart w:id="1" w:name="_Hlk119311829"/>
    <w:bookmarkStart w:id="2" w:name="_Hlk119311830"/>
    <w:bookmarkStart w:id="3" w:name="_Hlk119311834"/>
    <w:bookmarkStart w:id="4" w:name="_Hlk119311835"/>
    <w:r>
      <w:rPr>
        <w:noProof/>
      </w:rPr>
      <w:drawing>
        <wp:anchor distT="0" distB="0" distL="114300" distR="114300" simplePos="0" relativeHeight="251664384" behindDoc="1" locked="0" layoutInCell="1" allowOverlap="1" wp14:anchorId="3A427269" wp14:editId="450C6DB7">
          <wp:simplePos x="0" y="0"/>
          <wp:positionH relativeFrom="column">
            <wp:posOffset>27940</wp:posOffset>
          </wp:positionH>
          <wp:positionV relativeFrom="paragraph">
            <wp:posOffset>34290</wp:posOffset>
          </wp:positionV>
          <wp:extent cx="789940" cy="800100"/>
          <wp:effectExtent l="0" t="0" r="0" b="0"/>
          <wp:wrapTight wrapText="bothSides">
            <wp:wrapPolygon edited="0">
              <wp:start x="0" y="0"/>
              <wp:lineTo x="0" y="21086"/>
              <wp:lineTo x="20836" y="21086"/>
              <wp:lineTo x="20836" y="0"/>
              <wp:lineTo x="0" y="0"/>
            </wp:wrapPolygon>
          </wp:wrapTight>
          <wp:docPr id="3" name="Picture 3" descr="矵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矵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99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</w:t>
    </w:r>
  </w:p>
  <w:p w14:paraId="0DD16F2B" w14:textId="46C6CAB4" w:rsidR="00350EBF" w:rsidRPr="000A3481" w:rsidRDefault="00350EBF" w:rsidP="00350EBF">
    <w:pPr>
      <w:pStyle w:val="Header"/>
      <w:rPr>
        <w:b/>
      </w:rPr>
    </w:pPr>
    <w:r>
      <w:t xml:space="preserve">  </w:t>
    </w:r>
    <w:r w:rsidRPr="000A3481">
      <w:rPr>
        <w:b/>
      </w:rPr>
      <w:t>Republic of the Philippines</w:t>
    </w:r>
  </w:p>
  <w:p w14:paraId="36A28A15" w14:textId="09E427E8" w:rsidR="00350EBF" w:rsidRPr="000A3481" w:rsidRDefault="00350EBF" w:rsidP="00350EBF">
    <w:pPr>
      <w:pStyle w:val="Header"/>
      <w:rPr>
        <w:b/>
        <w:sz w:val="28"/>
        <w:szCs w:val="28"/>
      </w:rPr>
    </w:pPr>
    <w:r>
      <w:t xml:space="preserve">  </w:t>
    </w:r>
    <w:r w:rsidRPr="000A3481">
      <w:rPr>
        <w:b/>
        <w:sz w:val="28"/>
        <w:szCs w:val="28"/>
      </w:rPr>
      <w:t>DEPARTMENT OF ENERGY</w:t>
    </w:r>
    <w:bookmarkEnd w:id="1"/>
    <w:bookmarkEnd w:id="2"/>
    <w:bookmarkEnd w:id="3"/>
    <w:bookmarkEnd w:id="4"/>
  </w:p>
  <w:p w14:paraId="0000016A" w14:textId="77777777" w:rsidR="004D6EC1" w:rsidRDefault="001C406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hidden="0" allowOverlap="1" wp14:anchorId="1AE48B0B" wp14:editId="4CB6E1E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17290817" cy="17290817"/>
              <wp:effectExtent l="0" t="0" r="0" b="0"/>
              <wp:wrapNone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2700000">
                        <a:off x="2275775" y="2551910"/>
                        <a:ext cx="6140450" cy="24561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E042C7" w14:textId="551ACE6B" w:rsidR="004D6EC1" w:rsidRDefault="004D6EC1">
                          <w:pPr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E48B0B" id="Rectangle 40" o:spid="_x0000_s1028" style="position:absolute;left:0;text-align:left;margin-left:0;margin-top:0;width:1361.5pt;height:1361.5pt;rotation:-45;z-index:-251655168;visibility:visible;mso-wrap-style:square;mso-wrap-distance-left:0;mso-wrap-distance-top:0;mso-wrap-distance-right:0;mso-wrap-distance-bottom:0;mso-position-horizontal:center;mso-position-horizontal-relative:margin;mso-position-vertical:center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" filled="f" stroked="f">
              <v:textbox inset="2.53958mm,2.53958mm,2.53958mm,2.53958mm">
                <w:txbxContent>
                  <w:p w14:paraId="6EE042C7" w14:textId="551ACE6B" w:rsidR="004D6EC1" w:rsidRDefault="004D6EC1">
                    <w:pPr>
                      <w:jc w:val="center"/>
                      <w:textDirection w:val="btLr"/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0C1E"/>
    <w:multiLevelType w:val="hybridMultilevel"/>
    <w:tmpl w:val="1AB6016C"/>
    <w:lvl w:ilvl="0" w:tplc="E44270D0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452D"/>
    <w:multiLevelType w:val="multilevel"/>
    <w:tmpl w:val="EF263604"/>
    <w:lvl w:ilvl="0">
      <w:start w:val="4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30" w:hanging="7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2" w15:restartNumberingAfterBreak="0">
    <w:nsid w:val="0B8E024E"/>
    <w:multiLevelType w:val="hybridMultilevel"/>
    <w:tmpl w:val="C2328F58"/>
    <w:lvl w:ilvl="0" w:tplc="30523DA2">
      <w:start w:val="1"/>
      <w:numFmt w:val="decimal"/>
      <w:lvlText w:val="5.%1"/>
      <w:lvlJc w:val="left"/>
      <w:pPr>
        <w:ind w:left="3240" w:hanging="360"/>
      </w:pPr>
      <w:rPr>
        <w:rFonts w:hint="default"/>
        <w:b w:val="0"/>
        <w:bCs/>
        <w:strike w:val="0"/>
      </w:rPr>
    </w:lvl>
    <w:lvl w:ilvl="1" w:tplc="4AAC39F0">
      <w:start w:val="1"/>
      <w:numFmt w:val="decimal"/>
      <w:lvlText w:val="5.2.%2."/>
      <w:lvlJc w:val="left"/>
      <w:pPr>
        <w:ind w:left="2291" w:hanging="360"/>
      </w:pPr>
      <w:rPr>
        <w:rFonts w:hint="default"/>
        <w:b w:val="0"/>
        <w:bCs/>
      </w:rPr>
    </w:lvl>
    <w:lvl w:ilvl="2" w:tplc="3409001B" w:tentative="1">
      <w:start w:val="1"/>
      <w:numFmt w:val="lowerRoman"/>
      <w:lvlText w:val="%3."/>
      <w:lvlJc w:val="right"/>
      <w:pPr>
        <w:ind w:left="4680" w:hanging="180"/>
      </w:pPr>
    </w:lvl>
    <w:lvl w:ilvl="3" w:tplc="3409000F" w:tentative="1">
      <w:start w:val="1"/>
      <w:numFmt w:val="decimal"/>
      <w:lvlText w:val="%4."/>
      <w:lvlJc w:val="left"/>
      <w:pPr>
        <w:ind w:left="5400" w:hanging="360"/>
      </w:pPr>
    </w:lvl>
    <w:lvl w:ilvl="4" w:tplc="34090019" w:tentative="1">
      <w:start w:val="1"/>
      <w:numFmt w:val="lowerLetter"/>
      <w:lvlText w:val="%5."/>
      <w:lvlJc w:val="left"/>
      <w:pPr>
        <w:ind w:left="6120" w:hanging="360"/>
      </w:pPr>
    </w:lvl>
    <w:lvl w:ilvl="5" w:tplc="3409001B" w:tentative="1">
      <w:start w:val="1"/>
      <w:numFmt w:val="lowerRoman"/>
      <w:lvlText w:val="%6."/>
      <w:lvlJc w:val="right"/>
      <w:pPr>
        <w:ind w:left="6840" w:hanging="180"/>
      </w:pPr>
    </w:lvl>
    <w:lvl w:ilvl="6" w:tplc="3409000F" w:tentative="1">
      <w:start w:val="1"/>
      <w:numFmt w:val="decimal"/>
      <w:lvlText w:val="%7."/>
      <w:lvlJc w:val="left"/>
      <w:pPr>
        <w:ind w:left="7560" w:hanging="360"/>
      </w:pPr>
    </w:lvl>
    <w:lvl w:ilvl="7" w:tplc="34090019" w:tentative="1">
      <w:start w:val="1"/>
      <w:numFmt w:val="lowerLetter"/>
      <w:lvlText w:val="%8."/>
      <w:lvlJc w:val="left"/>
      <w:pPr>
        <w:ind w:left="8280" w:hanging="360"/>
      </w:pPr>
    </w:lvl>
    <w:lvl w:ilvl="8" w:tplc="3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13543946"/>
    <w:multiLevelType w:val="hybridMultilevel"/>
    <w:tmpl w:val="F9A6FC8A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A5262"/>
    <w:multiLevelType w:val="hybridMultilevel"/>
    <w:tmpl w:val="DBCA759C"/>
    <w:lvl w:ilvl="0" w:tplc="6C1CDD42">
      <w:start w:val="1"/>
      <w:numFmt w:val="decimal"/>
      <w:lvlText w:val="7.%1"/>
      <w:lvlJc w:val="left"/>
      <w:pPr>
        <w:ind w:left="783" w:hanging="360"/>
      </w:pPr>
      <w:rPr>
        <w:rFonts w:hint="default"/>
        <w:strike w:val="0"/>
      </w:rPr>
    </w:lvl>
    <w:lvl w:ilvl="1" w:tplc="34090019" w:tentative="1">
      <w:start w:val="1"/>
      <w:numFmt w:val="lowerLetter"/>
      <w:lvlText w:val="%2."/>
      <w:lvlJc w:val="left"/>
      <w:pPr>
        <w:ind w:left="1503" w:hanging="360"/>
      </w:pPr>
    </w:lvl>
    <w:lvl w:ilvl="2" w:tplc="3409001B" w:tentative="1">
      <w:start w:val="1"/>
      <w:numFmt w:val="lowerRoman"/>
      <w:lvlText w:val="%3."/>
      <w:lvlJc w:val="right"/>
      <w:pPr>
        <w:ind w:left="2223" w:hanging="180"/>
      </w:pPr>
    </w:lvl>
    <w:lvl w:ilvl="3" w:tplc="3409000F" w:tentative="1">
      <w:start w:val="1"/>
      <w:numFmt w:val="decimal"/>
      <w:lvlText w:val="%4."/>
      <w:lvlJc w:val="left"/>
      <w:pPr>
        <w:ind w:left="2943" w:hanging="360"/>
      </w:pPr>
    </w:lvl>
    <w:lvl w:ilvl="4" w:tplc="34090019" w:tentative="1">
      <w:start w:val="1"/>
      <w:numFmt w:val="lowerLetter"/>
      <w:lvlText w:val="%5."/>
      <w:lvlJc w:val="left"/>
      <w:pPr>
        <w:ind w:left="3663" w:hanging="360"/>
      </w:pPr>
    </w:lvl>
    <w:lvl w:ilvl="5" w:tplc="3409001B" w:tentative="1">
      <w:start w:val="1"/>
      <w:numFmt w:val="lowerRoman"/>
      <w:lvlText w:val="%6."/>
      <w:lvlJc w:val="right"/>
      <w:pPr>
        <w:ind w:left="4383" w:hanging="180"/>
      </w:pPr>
    </w:lvl>
    <w:lvl w:ilvl="6" w:tplc="3409000F" w:tentative="1">
      <w:start w:val="1"/>
      <w:numFmt w:val="decimal"/>
      <w:lvlText w:val="%7."/>
      <w:lvlJc w:val="left"/>
      <w:pPr>
        <w:ind w:left="5103" w:hanging="360"/>
      </w:pPr>
    </w:lvl>
    <w:lvl w:ilvl="7" w:tplc="34090019" w:tentative="1">
      <w:start w:val="1"/>
      <w:numFmt w:val="lowerLetter"/>
      <w:lvlText w:val="%8."/>
      <w:lvlJc w:val="left"/>
      <w:pPr>
        <w:ind w:left="5823" w:hanging="360"/>
      </w:pPr>
    </w:lvl>
    <w:lvl w:ilvl="8" w:tplc="3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5" w15:restartNumberingAfterBreak="0">
    <w:nsid w:val="22B40064"/>
    <w:multiLevelType w:val="hybridMultilevel"/>
    <w:tmpl w:val="9850A0C4"/>
    <w:lvl w:ilvl="0" w:tplc="00A61BAE">
      <w:start w:val="1"/>
      <w:numFmt w:val="decimal"/>
      <w:lvlText w:val="9.%1"/>
      <w:lvlJc w:val="left"/>
      <w:pPr>
        <w:ind w:left="783" w:hanging="360"/>
      </w:pPr>
      <w:rPr>
        <w:rFonts w:hint="default"/>
        <w:b w:val="0"/>
        <w:bCs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B3066"/>
    <w:multiLevelType w:val="multilevel"/>
    <w:tmpl w:val="10EEE834"/>
    <w:lvl w:ilvl="0">
      <w:start w:val="1"/>
      <w:numFmt w:val="decimal"/>
      <w:pStyle w:val="Heading7"/>
      <w:lvlText w:val="RULE %1."/>
      <w:lvlJc w:val="center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lvlText w:val="2.%2."/>
      <w:lvlJc w:val="right"/>
      <w:pPr>
        <w:ind w:left="144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rFonts w:hint="default"/>
        <w:b w:val="0"/>
        <w:u w:val="none"/>
      </w:rPr>
    </w:lvl>
    <w:lvl w:ilvl="3">
      <w:start w:val="1"/>
      <w:numFmt w:val="decimal"/>
      <w:pStyle w:val="Level4"/>
      <w:lvlText w:val="%1.%2.%3.%4."/>
      <w:lvlJc w:val="right"/>
      <w:pPr>
        <w:ind w:left="288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rFonts w:hint="default"/>
        <w:u w:val="none"/>
      </w:rPr>
    </w:lvl>
  </w:abstractNum>
  <w:abstractNum w:abstractNumId="7" w15:restartNumberingAfterBreak="0">
    <w:nsid w:val="36DF3598"/>
    <w:multiLevelType w:val="multilevel"/>
    <w:tmpl w:val="8068B8B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E8E7C16"/>
    <w:multiLevelType w:val="multilevel"/>
    <w:tmpl w:val="40C8CA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b w:val="0"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4EFC6F44"/>
    <w:multiLevelType w:val="hybridMultilevel"/>
    <w:tmpl w:val="6E3A371A"/>
    <w:lvl w:ilvl="0" w:tplc="E03CD9D6">
      <w:start w:val="1"/>
      <w:numFmt w:val="decimal"/>
      <w:pStyle w:val="Heading1"/>
      <w:lvlText w:val="RULE 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812D7B"/>
    <w:multiLevelType w:val="multilevel"/>
    <w:tmpl w:val="2FCAD118"/>
    <w:lvl w:ilvl="0">
      <w:start w:val="4"/>
      <w:numFmt w:val="decimal"/>
      <w:lvlText w:val="%1"/>
      <w:lvlJc w:val="left"/>
      <w:pPr>
        <w:ind w:left="730" w:hanging="730"/>
      </w:pPr>
      <w:rPr>
        <w:rFonts w:hint="default"/>
        <w:b w:val="0"/>
        <w:i w:val="0"/>
      </w:rPr>
    </w:lvl>
    <w:lvl w:ilvl="1">
      <w:start w:val="9"/>
      <w:numFmt w:val="decimal"/>
      <w:lvlText w:val="%1.%2"/>
      <w:lvlJc w:val="left"/>
      <w:pPr>
        <w:ind w:left="1270" w:hanging="73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1810" w:hanging="730"/>
      </w:pPr>
      <w:rPr>
        <w:rFonts w:hint="default"/>
        <w:b w:val="0"/>
        <w:i w:val="0"/>
      </w:rPr>
    </w:lvl>
    <w:lvl w:ilvl="3">
      <w:start w:val="1"/>
      <w:numFmt w:val="decimal"/>
      <w:lvlText w:val="4.8.1.%4."/>
      <w:lvlJc w:val="left"/>
      <w:pPr>
        <w:ind w:left="1980" w:hanging="360"/>
      </w:pPr>
      <w:rPr>
        <w:rFonts w:hint="default"/>
        <w:b w:val="0"/>
        <w:bCs/>
        <w:i w:val="0"/>
        <w:iCs w:val="0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 w:val="0"/>
        <w:i w:val="0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  <w:b w:val="0"/>
        <w:i w:val="0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  <w:b w:val="0"/>
        <w:i w:val="0"/>
      </w:rPr>
    </w:lvl>
  </w:abstractNum>
  <w:abstractNum w:abstractNumId="11" w15:restartNumberingAfterBreak="0">
    <w:nsid w:val="5C625860"/>
    <w:multiLevelType w:val="multilevel"/>
    <w:tmpl w:val="4356A076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5D747DA"/>
    <w:multiLevelType w:val="multilevel"/>
    <w:tmpl w:val="27D6BB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85E2B68"/>
    <w:multiLevelType w:val="multilevel"/>
    <w:tmpl w:val="678AA58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b w:val="0"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3">
      <w:start w:val="4"/>
      <w:numFmt w:val="decimal"/>
      <w:lvlText w:val="4.1.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i w:val="0"/>
        <w:color w:val="auto"/>
      </w:rPr>
    </w:lvl>
  </w:abstractNum>
  <w:num w:numId="1" w16cid:durableId="152724790">
    <w:abstractNumId w:val="11"/>
  </w:num>
  <w:num w:numId="2" w16cid:durableId="446435567">
    <w:abstractNumId w:val="9"/>
  </w:num>
  <w:num w:numId="3" w16cid:durableId="602883974">
    <w:abstractNumId w:val="6"/>
  </w:num>
  <w:num w:numId="4" w16cid:durableId="1155413722">
    <w:abstractNumId w:val="12"/>
  </w:num>
  <w:num w:numId="5" w16cid:durableId="1469008664">
    <w:abstractNumId w:val="8"/>
  </w:num>
  <w:num w:numId="6" w16cid:durableId="2102488860">
    <w:abstractNumId w:val="3"/>
  </w:num>
  <w:num w:numId="7" w16cid:durableId="1341850788">
    <w:abstractNumId w:val="13"/>
  </w:num>
  <w:num w:numId="8" w16cid:durableId="308825946">
    <w:abstractNumId w:val="1"/>
  </w:num>
  <w:num w:numId="9" w16cid:durableId="1585139094">
    <w:abstractNumId w:val="10"/>
  </w:num>
  <w:num w:numId="10" w16cid:durableId="1358653388">
    <w:abstractNumId w:val="2"/>
  </w:num>
  <w:num w:numId="11" w16cid:durableId="708921190">
    <w:abstractNumId w:val="0"/>
  </w:num>
  <w:num w:numId="12" w16cid:durableId="1569195201">
    <w:abstractNumId w:val="4"/>
  </w:num>
  <w:num w:numId="13" w16cid:durableId="1916433470">
    <w:abstractNumId w:val="7"/>
  </w:num>
  <w:num w:numId="14" w16cid:durableId="1929535728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DIDMiwtTY0NTJV0lIJTi4sz8/NACgwNagGGS3KILQAAAA=="/>
  </w:docVars>
  <w:rsids>
    <w:rsidRoot w:val="004D6EC1"/>
    <w:rsid w:val="00015F1C"/>
    <w:rsid w:val="0002792C"/>
    <w:rsid w:val="00034218"/>
    <w:rsid w:val="00035A22"/>
    <w:rsid w:val="00043478"/>
    <w:rsid w:val="00080859"/>
    <w:rsid w:val="00080960"/>
    <w:rsid w:val="00093778"/>
    <w:rsid w:val="000C382B"/>
    <w:rsid w:val="000C427E"/>
    <w:rsid w:val="000E3805"/>
    <w:rsid w:val="000F0D86"/>
    <w:rsid w:val="000F3A40"/>
    <w:rsid w:val="001001A0"/>
    <w:rsid w:val="00101A89"/>
    <w:rsid w:val="00102CBF"/>
    <w:rsid w:val="00124707"/>
    <w:rsid w:val="00126D87"/>
    <w:rsid w:val="00127BE2"/>
    <w:rsid w:val="0015152F"/>
    <w:rsid w:val="001530D9"/>
    <w:rsid w:val="00161A82"/>
    <w:rsid w:val="00162F51"/>
    <w:rsid w:val="001660F7"/>
    <w:rsid w:val="001723D9"/>
    <w:rsid w:val="001972DA"/>
    <w:rsid w:val="001A4309"/>
    <w:rsid w:val="001A66E3"/>
    <w:rsid w:val="001C4065"/>
    <w:rsid w:val="001E6435"/>
    <w:rsid w:val="002021AC"/>
    <w:rsid w:val="002160B6"/>
    <w:rsid w:val="002259FE"/>
    <w:rsid w:val="002334DF"/>
    <w:rsid w:val="0024157F"/>
    <w:rsid w:val="00242D4E"/>
    <w:rsid w:val="0026110C"/>
    <w:rsid w:val="00286E8F"/>
    <w:rsid w:val="002951A1"/>
    <w:rsid w:val="0029550B"/>
    <w:rsid w:val="002A7D36"/>
    <w:rsid w:val="002C014E"/>
    <w:rsid w:val="002E112D"/>
    <w:rsid w:val="002F207D"/>
    <w:rsid w:val="00304B0A"/>
    <w:rsid w:val="00305B6C"/>
    <w:rsid w:val="0030604F"/>
    <w:rsid w:val="00316402"/>
    <w:rsid w:val="00321A25"/>
    <w:rsid w:val="00345E19"/>
    <w:rsid w:val="00350EBF"/>
    <w:rsid w:val="0035706E"/>
    <w:rsid w:val="00364245"/>
    <w:rsid w:val="0037268C"/>
    <w:rsid w:val="003836F4"/>
    <w:rsid w:val="00387713"/>
    <w:rsid w:val="003921A4"/>
    <w:rsid w:val="003943AD"/>
    <w:rsid w:val="00396AEE"/>
    <w:rsid w:val="003A3131"/>
    <w:rsid w:val="003B7FDB"/>
    <w:rsid w:val="003E061F"/>
    <w:rsid w:val="003F1EBD"/>
    <w:rsid w:val="004325D8"/>
    <w:rsid w:val="00436BDC"/>
    <w:rsid w:val="00457690"/>
    <w:rsid w:val="00470458"/>
    <w:rsid w:val="00477933"/>
    <w:rsid w:val="00493B96"/>
    <w:rsid w:val="00496AAA"/>
    <w:rsid w:val="00497D31"/>
    <w:rsid w:val="004B52D4"/>
    <w:rsid w:val="004B5FAA"/>
    <w:rsid w:val="004D0F59"/>
    <w:rsid w:val="004D3D40"/>
    <w:rsid w:val="004D3F6B"/>
    <w:rsid w:val="004D6EC1"/>
    <w:rsid w:val="004E113D"/>
    <w:rsid w:val="004F40D1"/>
    <w:rsid w:val="005013CF"/>
    <w:rsid w:val="00517759"/>
    <w:rsid w:val="005332B7"/>
    <w:rsid w:val="0053775E"/>
    <w:rsid w:val="00546E1F"/>
    <w:rsid w:val="005600FA"/>
    <w:rsid w:val="00566084"/>
    <w:rsid w:val="005818FA"/>
    <w:rsid w:val="005926FE"/>
    <w:rsid w:val="005B4900"/>
    <w:rsid w:val="005C32D0"/>
    <w:rsid w:val="005C6BEF"/>
    <w:rsid w:val="005E1674"/>
    <w:rsid w:val="005F752F"/>
    <w:rsid w:val="00601064"/>
    <w:rsid w:val="006239AE"/>
    <w:rsid w:val="00632B99"/>
    <w:rsid w:val="00632F61"/>
    <w:rsid w:val="00650472"/>
    <w:rsid w:val="00650656"/>
    <w:rsid w:val="00651E4A"/>
    <w:rsid w:val="00675E6E"/>
    <w:rsid w:val="00677EE4"/>
    <w:rsid w:val="006A2C95"/>
    <w:rsid w:val="006B2573"/>
    <w:rsid w:val="006C0302"/>
    <w:rsid w:val="006C3B0A"/>
    <w:rsid w:val="006E5972"/>
    <w:rsid w:val="0071105C"/>
    <w:rsid w:val="007241BB"/>
    <w:rsid w:val="00725516"/>
    <w:rsid w:val="00735946"/>
    <w:rsid w:val="0075368C"/>
    <w:rsid w:val="0076008A"/>
    <w:rsid w:val="00762952"/>
    <w:rsid w:val="00790760"/>
    <w:rsid w:val="0079359C"/>
    <w:rsid w:val="007974D9"/>
    <w:rsid w:val="007A0B67"/>
    <w:rsid w:val="007A410C"/>
    <w:rsid w:val="007B10B4"/>
    <w:rsid w:val="007B2EB7"/>
    <w:rsid w:val="007B4B3C"/>
    <w:rsid w:val="007B573D"/>
    <w:rsid w:val="007F4E91"/>
    <w:rsid w:val="008168B4"/>
    <w:rsid w:val="00851445"/>
    <w:rsid w:val="00856DE5"/>
    <w:rsid w:val="00857E65"/>
    <w:rsid w:val="00881613"/>
    <w:rsid w:val="00892492"/>
    <w:rsid w:val="008965C4"/>
    <w:rsid w:val="008B2E55"/>
    <w:rsid w:val="008C2758"/>
    <w:rsid w:val="008D0822"/>
    <w:rsid w:val="008D3254"/>
    <w:rsid w:val="008F5A1E"/>
    <w:rsid w:val="00904E0B"/>
    <w:rsid w:val="00906BCE"/>
    <w:rsid w:val="00914EC6"/>
    <w:rsid w:val="00917C51"/>
    <w:rsid w:val="009368C1"/>
    <w:rsid w:val="00951630"/>
    <w:rsid w:val="00965E8E"/>
    <w:rsid w:val="00995E6A"/>
    <w:rsid w:val="009977D5"/>
    <w:rsid w:val="009A359D"/>
    <w:rsid w:val="009A3AD8"/>
    <w:rsid w:val="009B11DC"/>
    <w:rsid w:val="009B2FF6"/>
    <w:rsid w:val="009B5DB1"/>
    <w:rsid w:val="009D5DB0"/>
    <w:rsid w:val="009E243E"/>
    <w:rsid w:val="009F7DE6"/>
    <w:rsid w:val="00A00395"/>
    <w:rsid w:val="00A0549F"/>
    <w:rsid w:val="00A301CD"/>
    <w:rsid w:val="00A3194C"/>
    <w:rsid w:val="00A6579E"/>
    <w:rsid w:val="00A85655"/>
    <w:rsid w:val="00A95F99"/>
    <w:rsid w:val="00AA30D4"/>
    <w:rsid w:val="00AC35B5"/>
    <w:rsid w:val="00AE31E1"/>
    <w:rsid w:val="00B32724"/>
    <w:rsid w:val="00B6634F"/>
    <w:rsid w:val="00B72219"/>
    <w:rsid w:val="00B77D57"/>
    <w:rsid w:val="00BA2DDC"/>
    <w:rsid w:val="00BE58FC"/>
    <w:rsid w:val="00C135CD"/>
    <w:rsid w:val="00C262D1"/>
    <w:rsid w:val="00C30773"/>
    <w:rsid w:val="00C446F3"/>
    <w:rsid w:val="00C5054C"/>
    <w:rsid w:val="00C524B0"/>
    <w:rsid w:val="00C64F38"/>
    <w:rsid w:val="00C67885"/>
    <w:rsid w:val="00CC0702"/>
    <w:rsid w:val="00CD413C"/>
    <w:rsid w:val="00CE0252"/>
    <w:rsid w:val="00D00BAC"/>
    <w:rsid w:val="00D07D65"/>
    <w:rsid w:val="00D3301D"/>
    <w:rsid w:val="00D408F3"/>
    <w:rsid w:val="00D44D51"/>
    <w:rsid w:val="00D44E1F"/>
    <w:rsid w:val="00D50C78"/>
    <w:rsid w:val="00D670C3"/>
    <w:rsid w:val="00D945E7"/>
    <w:rsid w:val="00DB6C60"/>
    <w:rsid w:val="00DB79CE"/>
    <w:rsid w:val="00DC12C1"/>
    <w:rsid w:val="00DD4DAC"/>
    <w:rsid w:val="00DD6008"/>
    <w:rsid w:val="00E1336E"/>
    <w:rsid w:val="00E207E7"/>
    <w:rsid w:val="00E21057"/>
    <w:rsid w:val="00E23259"/>
    <w:rsid w:val="00E246AD"/>
    <w:rsid w:val="00E343C0"/>
    <w:rsid w:val="00E36EAD"/>
    <w:rsid w:val="00E43CBC"/>
    <w:rsid w:val="00E63151"/>
    <w:rsid w:val="00E66B76"/>
    <w:rsid w:val="00E84ABA"/>
    <w:rsid w:val="00E855C3"/>
    <w:rsid w:val="00EB3628"/>
    <w:rsid w:val="00EB64FD"/>
    <w:rsid w:val="00ED07DB"/>
    <w:rsid w:val="00F0038D"/>
    <w:rsid w:val="00F12814"/>
    <w:rsid w:val="00F1581E"/>
    <w:rsid w:val="00F2384E"/>
    <w:rsid w:val="00F32864"/>
    <w:rsid w:val="00F41811"/>
    <w:rsid w:val="00F555F4"/>
    <w:rsid w:val="00F55C2F"/>
    <w:rsid w:val="00F6429D"/>
    <w:rsid w:val="00F67274"/>
    <w:rsid w:val="00F8598F"/>
    <w:rsid w:val="00FA0548"/>
    <w:rsid w:val="00FA460E"/>
    <w:rsid w:val="00FC7677"/>
    <w:rsid w:val="00FE00E5"/>
    <w:rsid w:val="00FE0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6FE84"/>
  <w15:docId w15:val="{5AB08DDD-C798-497A-B461-3419B6B1E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PH" w:eastAsia="en-PH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7B5"/>
    <w:pPr>
      <w:contextualSpacing/>
    </w:pPr>
    <w:rPr>
      <w:szCs w:val="23"/>
    </w:rPr>
  </w:style>
  <w:style w:type="paragraph" w:styleId="Heading1">
    <w:name w:val="heading 1"/>
    <w:basedOn w:val="Normal"/>
    <w:next w:val="Normal"/>
    <w:uiPriority w:val="9"/>
    <w:qFormat/>
    <w:rsid w:val="005B4900"/>
    <w:pPr>
      <w:keepNext/>
      <w:keepLines/>
      <w:numPr>
        <w:numId w:val="2"/>
      </w:numPr>
      <w:spacing w:before="480" w:after="120"/>
      <w:jc w:val="center"/>
      <w:outlineLvl w:val="0"/>
    </w:pPr>
    <w:rPr>
      <w:b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Level1"/>
    <w:link w:val="Heading7Char"/>
    <w:uiPriority w:val="9"/>
    <w:unhideWhenUsed/>
    <w:qFormat/>
    <w:rsid w:val="00CB56DA"/>
    <w:pPr>
      <w:keepNext/>
      <w:numPr>
        <w:numId w:val="3"/>
      </w:numPr>
      <w:pBdr>
        <w:top w:val="nil"/>
        <w:left w:val="nil"/>
        <w:bottom w:val="nil"/>
        <w:right w:val="nil"/>
        <w:between w:val="nil"/>
      </w:pBdr>
      <w:jc w:val="center"/>
      <w:outlineLvl w:val="6"/>
    </w:pPr>
    <w:rPr>
      <w:b/>
      <w:color w:val="000000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4F52"/>
    <w:pPr>
      <w:keepNext/>
      <w:pBdr>
        <w:top w:val="nil"/>
        <w:left w:val="nil"/>
        <w:bottom w:val="nil"/>
        <w:right w:val="nil"/>
        <w:between w:val="nil"/>
      </w:pBdr>
      <w:tabs>
        <w:tab w:val="left" w:pos="851"/>
      </w:tabs>
      <w:ind w:left="360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E65"/>
    <w:pPr>
      <w:keepNext/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jc w:val="center"/>
      <w:outlineLvl w:val="8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unhideWhenUsed/>
    <w:rsid w:val="001B7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B7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7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A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4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34A86"/>
    <w:pPr>
      <w:ind w:left="720"/>
    </w:pPr>
  </w:style>
  <w:style w:type="paragraph" w:styleId="Revision">
    <w:name w:val="Revision"/>
    <w:hidden/>
    <w:uiPriority w:val="99"/>
    <w:semiHidden/>
    <w:rsid w:val="007C091C"/>
  </w:style>
  <w:style w:type="character" w:styleId="LineNumber">
    <w:name w:val="line number"/>
    <w:basedOn w:val="DefaultParagraphFont"/>
    <w:uiPriority w:val="99"/>
    <w:semiHidden/>
    <w:unhideWhenUsed/>
    <w:rsid w:val="00B654CF"/>
  </w:style>
  <w:style w:type="paragraph" w:customStyle="1" w:styleId="Level2">
    <w:name w:val="Level 2"/>
    <w:basedOn w:val="Level1"/>
    <w:link w:val="Level2Char"/>
    <w:qFormat/>
    <w:rsid w:val="00357656"/>
    <w:pPr>
      <w:numPr>
        <w:ilvl w:val="1"/>
      </w:numPr>
      <w:tabs>
        <w:tab w:val="left" w:pos="851"/>
      </w:tabs>
      <w:ind w:left="851" w:hanging="425"/>
      <w:jc w:val="both"/>
    </w:pPr>
    <w:rPr>
      <w:b w:val="0"/>
      <w:bCs/>
    </w:rPr>
  </w:style>
  <w:style w:type="paragraph" w:customStyle="1" w:styleId="Level1">
    <w:name w:val="Level 1"/>
    <w:basedOn w:val="ListParagraph"/>
    <w:link w:val="Level1Char"/>
    <w:qFormat/>
    <w:rsid w:val="00357656"/>
    <w:pPr>
      <w:numPr>
        <w:numId w:val="1"/>
      </w:numPr>
      <w:contextualSpacing w:val="0"/>
      <w:jc w:val="center"/>
    </w:pPr>
    <w:rPr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2917"/>
  </w:style>
  <w:style w:type="character" w:customStyle="1" w:styleId="Level2Char">
    <w:name w:val="Level 2 Char"/>
    <w:basedOn w:val="ListParagraphChar"/>
    <w:link w:val="Level2"/>
    <w:rsid w:val="00357656"/>
    <w:rPr>
      <w:bCs/>
      <w:szCs w:val="23"/>
    </w:rPr>
  </w:style>
  <w:style w:type="paragraph" w:customStyle="1" w:styleId="Level3">
    <w:name w:val="Level 3"/>
    <w:basedOn w:val="Level2"/>
    <w:link w:val="Level3Char"/>
    <w:qFormat/>
    <w:rsid w:val="00357656"/>
    <w:pPr>
      <w:numPr>
        <w:ilvl w:val="2"/>
      </w:numPr>
      <w:tabs>
        <w:tab w:val="clear" w:pos="851"/>
        <w:tab w:val="left" w:pos="1843"/>
      </w:tabs>
      <w:ind w:left="1843" w:hanging="283"/>
    </w:pPr>
  </w:style>
  <w:style w:type="character" w:customStyle="1" w:styleId="Level1Char">
    <w:name w:val="Level 1 Char"/>
    <w:basedOn w:val="ListParagraphChar"/>
    <w:link w:val="Level1"/>
    <w:rsid w:val="009527B5"/>
    <w:rPr>
      <w:b/>
      <w:szCs w:val="23"/>
    </w:rPr>
  </w:style>
  <w:style w:type="character" w:customStyle="1" w:styleId="Level3Char">
    <w:name w:val="Level 3 Char"/>
    <w:basedOn w:val="Level2Char"/>
    <w:link w:val="Level3"/>
    <w:rsid w:val="00357656"/>
    <w:rPr>
      <w:bCs/>
      <w:szCs w:val="23"/>
    </w:rPr>
  </w:style>
  <w:style w:type="paragraph" w:styleId="Header">
    <w:name w:val="header"/>
    <w:basedOn w:val="Normal"/>
    <w:link w:val="HeaderChar"/>
    <w:unhideWhenUsed/>
    <w:rsid w:val="000F29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917"/>
  </w:style>
  <w:style w:type="paragraph" w:styleId="Footer">
    <w:name w:val="footer"/>
    <w:basedOn w:val="Normal"/>
    <w:link w:val="FooterChar"/>
    <w:uiPriority w:val="99"/>
    <w:unhideWhenUsed/>
    <w:rsid w:val="000F29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917"/>
  </w:style>
  <w:style w:type="table" w:styleId="TableGrid">
    <w:name w:val="Table Grid"/>
    <w:basedOn w:val="TableNormal"/>
    <w:uiPriority w:val="39"/>
    <w:rsid w:val="008851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rcularHeading">
    <w:name w:val="Circular Heading"/>
    <w:basedOn w:val="Normal"/>
    <w:link w:val="CircularHeadingChar"/>
    <w:qFormat/>
    <w:rsid w:val="00D038C3"/>
    <w:pPr>
      <w:jc w:val="center"/>
    </w:pPr>
    <w:rPr>
      <w:b/>
    </w:rPr>
  </w:style>
  <w:style w:type="paragraph" w:customStyle="1" w:styleId="Level4">
    <w:name w:val="Level 4"/>
    <w:basedOn w:val="ListParagraph"/>
    <w:link w:val="Level4Char"/>
    <w:rsid w:val="004A1B0E"/>
    <w:pPr>
      <w:numPr>
        <w:ilvl w:val="3"/>
        <w:numId w:val="3"/>
      </w:numPr>
      <w:tabs>
        <w:tab w:val="left" w:pos="2520"/>
      </w:tabs>
    </w:pPr>
  </w:style>
  <w:style w:type="character" w:customStyle="1" w:styleId="CircularHeadingChar">
    <w:name w:val="Circular Heading Char"/>
    <w:basedOn w:val="DefaultParagraphFont"/>
    <w:link w:val="CircularHeading"/>
    <w:rsid w:val="00D038C3"/>
    <w:rPr>
      <w:rFonts w:ascii="Arial" w:hAnsi="Arial" w:cs="Arial"/>
      <w:b/>
      <w:sz w:val="23"/>
      <w:szCs w:val="23"/>
    </w:rPr>
  </w:style>
  <w:style w:type="character" w:customStyle="1" w:styleId="Level4Char">
    <w:name w:val="Level 4 Char"/>
    <w:basedOn w:val="ListParagraphChar"/>
    <w:link w:val="Level4"/>
    <w:rsid w:val="004A1B0E"/>
    <w:rPr>
      <w:szCs w:val="23"/>
    </w:rPr>
  </w:style>
  <w:style w:type="paragraph" w:customStyle="1" w:styleId="Level4a">
    <w:name w:val="Level 4a"/>
    <w:basedOn w:val="Level3"/>
    <w:link w:val="Level4aChar"/>
    <w:qFormat/>
    <w:rsid w:val="00CA3643"/>
    <w:pPr>
      <w:numPr>
        <w:ilvl w:val="3"/>
      </w:numPr>
      <w:ind w:left="2835" w:hanging="1134"/>
    </w:pPr>
  </w:style>
  <w:style w:type="character" w:customStyle="1" w:styleId="Level4aChar">
    <w:name w:val="Level 4a Char"/>
    <w:basedOn w:val="Level3Char"/>
    <w:link w:val="Level4a"/>
    <w:rsid w:val="00CA3643"/>
    <w:rPr>
      <w:bCs/>
      <w:szCs w:val="23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odyText">
    <w:name w:val="Body Text"/>
    <w:basedOn w:val="Normal"/>
    <w:link w:val="BodyTextChar"/>
    <w:uiPriority w:val="99"/>
    <w:unhideWhenUsed/>
    <w:rsid w:val="00394677"/>
    <w:pPr>
      <w:pBdr>
        <w:top w:val="nil"/>
        <w:left w:val="nil"/>
        <w:bottom w:val="nil"/>
        <w:right w:val="nil"/>
        <w:between w:val="nil"/>
      </w:pBdr>
      <w:jc w:val="center"/>
    </w:pPr>
    <w:rPr>
      <w:b/>
      <w:color w:val="000000"/>
    </w:rPr>
  </w:style>
  <w:style w:type="character" w:customStyle="1" w:styleId="BodyTextChar">
    <w:name w:val="Body Text Char"/>
    <w:basedOn w:val="DefaultParagraphFont"/>
    <w:link w:val="BodyText"/>
    <w:uiPriority w:val="99"/>
    <w:rsid w:val="00394677"/>
    <w:rPr>
      <w:b/>
      <w:color w:val="000000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rsid w:val="00CB56DA"/>
    <w:rPr>
      <w:b/>
      <w:color w:val="000000"/>
    </w:rPr>
  </w:style>
  <w:style w:type="paragraph" w:styleId="BodyTextIndent">
    <w:name w:val="Body Text Indent"/>
    <w:basedOn w:val="Normal"/>
    <w:link w:val="BodyTextIndentChar"/>
    <w:uiPriority w:val="99"/>
    <w:unhideWhenUsed/>
    <w:rsid w:val="004E4F52"/>
    <w:pPr>
      <w:pBdr>
        <w:top w:val="nil"/>
        <w:left w:val="nil"/>
        <w:bottom w:val="nil"/>
        <w:right w:val="nil"/>
        <w:between w:val="nil"/>
      </w:pBdr>
      <w:tabs>
        <w:tab w:val="left" w:pos="851"/>
      </w:tabs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E4F52"/>
    <w:rPr>
      <w:szCs w:val="23"/>
    </w:rPr>
  </w:style>
  <w:style w:type="character" w:customStyle="1" w:styleId="Heading8Char">
    <w:name w:val="Heading 8 Char"/>
    <w:basedOn w:val="DefaultParagraphFont"/>
    <w:link w:val="Heading8"/>
    <w:uiPriority w:val="9"/>
    <w:rsid w:val="004E4F52"/>
    <w:rPr>
      <w:szCs w:val="23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C40EE"/>
    <w:pPr>
      <w:pBdr>
        <w:top w:val="nil"/>
        <w:left w:val="nil"/>
        <w:bottom w:val="nil"/>
        <w:right w:val="nil"/>
        <w:between w:val="nil"/>
      </w:pBdr>
      <w:tabs>
        <w:tab w:val="left" w:pos="851"/>
      </w:tabs>
      <w:ind w:left="1440"/>
    </w:pPr>
    <w:rPr>
      <w:color w:val="FF0000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C40EE"/>
    <w:rPr>
      <w:color w:val="FF0000"/>
    </w:rPr>
  </w:style>
  <w:style w:type="paragraph" w:styleId="BodyText2">
    <w:name w:val="Body Text 2"/>
    <w:basedOn w:val="Normal"/>
    <w:link w:val="BodyText2Char"/>
    <w:uiPriority w:val="99"/>
    <w:unhideWhenUsed/>
    <w:rsid w:val="00240E8D"/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Pr>
      <w:bCs/>
      <w:color w:val="000000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240E8D"/>
    <w:rPr>
      <w:bCs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0038D"/>
    <w:pPr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003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038D"/>
    <w:rPr>
      <w:color w:val="0563C1" w:themeColor="hyperlink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857E65"/>
    <w:rPr>
      <w:b/>
      <w:color w:val="000000"/>
      <w:szCs w:val="23"/>
    </w:rPr>
  </w:style>
  <w:style w:type="character" w:customStyle="1" w:styleId="fontstyle01">
    <w:name w:val="fontstyle01"/>
    <w:basedOn w:val="DefaultParagraphFont"/>
    <w:rsid w:val="005332B7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CE0252"/>
    <w:pPr>
      <w:contextualSpacing w:val="0"/>
      <w:jc w:val="left"/>
    </w:pPr>
    <w:rPr>
      <w:rFonts w:ascii="Cambria" w:eastAsia="Cambria" w:hAnsi="Cambria" w:cs="Cambri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E0252"/>
    <w:rPr>
      <w:rFonts w:ascii="Cambria" w:eastAsia="Cambria" w:hAnsi="Cambria" w:cs="Cambria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CE0252"/>
    <w:rPr>
      <w:vertAlign w:val="superscript"/>
    </w:rPr>
  </w:style>
  <w:style w:type="character" w:customStyle="1" w:styleId="ListParagraphChar1">
    <w:name w:val="List Paragraph Char1"/>
    <w:basedOn w:val="DefaultParagraphFont"/>
    <w:uiPriority w:val="34"/>
    <w:rsid w:val="009A3AD8"/>
    <w:rPr>
      <w:sz w:val="24"/>
      <w:szCs w:val="24"/>
      <w:lang w:eastAsia="zh-CN"/>
    </w:rPr>
  </w:style>
  <w:style w:type="paragraph" w:styleId="NoSpacing">
    <w:name w:val="No Spacing"/>
    <w:uiPriority w:val="1"/>
    <w:qFormat/>
    <w:rsid w:val="008965C4"/>
    <w:pPr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MvOOpwJzkzSv2Qf4La3yvHRsOg==">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22CB488-FBA9-4753-AA4F-AAC979D68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n Aguila</dc:creator>
  <cp:lastModifiedBy>Leviticah Grace B. Bautista</cp:lastModifiedBy>
  <cp:revision>3</cp:revision>
  <dcterms:created xsi:type="dcterms:W3CDTF">2023-01-25T00:47:00Z</dcterms:created>
  <dcterms:modified xsi:type="dcterms:W3CDTF">2023-01-25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e07cb88237db1a29234d3abfdfc9c36a53840c548999868f9438bb52874837</vt:lpwstr>
  </property>
</Properties>
</file>